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48210" w14:textId="77777777" w:rsidR="001156A5" w:rsidRPr="00227DEE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Universidade de São Paulo</w:t>
      </w:r>
    </w:p>
    <w:p w14:paraId="7B1E4AAB" w14:textId="77777777" w:rsidR="001156A5" w:rsidRPr="00227DEE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Faculdade de Filosofia, Letras e Ciências Humanas</w:t>
      </w:r>
    </w:p>
    <w:p w14:paraId="54237E6D" w14:textId="77777777" w:rsidR="001156A5" w:rsidRPr="00227DEE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Departamento de Ciência Política</w:t>
      </w:r>
    </w:p>
    <w:p w14:paraId="70B6029F" w14:textId="77777777" w:rsidR="001156A5" w:rsidRPr="00227DEE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</w:p>
    <w:p w14:paraId="118F849A" w14:textId="77777777" w:rsidR="001156A5" w:rsidRPr="00227DEE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FLS-6183</w:t>
      </w:r>
      <w:r>
        <w:rPr>
          <w:rFonts w:ascii="Californian FB" w:eastAsia="Times New Roman" w:hAnsi="Californian FB" w:cs="Times New Roman"/>
          <w:b/>
          <w:sz w:val="24"/>
          <w:szCs w:val="24"/>
        </w:rPr>
        <w:t xml:space="preserve"> &amp; FLP-468</w:t>
      </w:r>
    </w:p>
    <w:p w14:paraId="49DEBEB8" w14:textId="77777777" w:rsidR="001156A5" w:rsidRPr="00227DEE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 w:rsidRPr="00227DEE">
        <w:rPr>
          <w:rFonts w:ascii="Californian FB" w:eastAsia="Times New Roman" w:hAnsi="Californian FB" w:cs="Times New Roman"/>
          <w:b/>
          <w:sz w:val="24"/>
          <w:szCs w:val="24"/>
        </w:rPr>
        <w:t>Métodos Quantitativos de Pesquisa II</w:t>
      </w:r>
    </w:p>
    <w:p w14:paraId="01476A38" w14:textId="77777777" w:rsidR="001156A5" w:rsidRPr="00227DEE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  <w:r>
        <w:rPr>
          <w:rFonts w:ascii="Californian FB" w:eastAsia="Times New Roman" w:hAnsi="Californian FB" w:cs="Times New Roman"/>
          <w:b/>
          <w:sz w:val="24"/>
          <w:szCs w:val="24"/>
        </w:rPr>
        <w:t>2º semestre / 2019</w:t>
      </w:r>
    </w:p>
    <w:p w14:paraId="2BC2A3DD" w14:textId="77777777" w:rsidR="001156A5" w:rsidRPr="00227DEE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</w:rPr>
      </w:pPr>
    </w:p>
    <w:p w14:paraId="65150DA1" w14:textId="77777777" w:rsidR="001156A5" w:rsidRPr="00895F03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 w:rsidRPr="00895F03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Lorena G. </w:t>
      </w:r>
      <w:proofErr w:type="spellStart"/>
      <w:r w:rsidRPr="00895F03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Barberia</w:t>
      </w:r>
      <w:proofErr w:type="spellEnd"/>
    </w:p>
    <w:p w14:paraId="73B8D59B" w14:textId="77777777" w:rsidR="001156A5" w:rsidRPr="00895F03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14E78410" w14:textId="123CFBAA" w:rsidR="001156A5" w:rsidRPr="004D0570" w:rsidRDefault="001156A5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 w:rsidRPr="004D0570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Lab</w:t>
      </w: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 </w:t>
      </w:r>
      <w:r w:rsidR="005773B2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4</w:t>
      </w: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 //</w:t>
      </w:r>
      <w:r w:rsidRPr="004D0570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 </w:t>
      </w: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Class </w:t>
      </w:r>
      <w:r w:rsidR="005773B2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5</w:t>
      </w:r>
    </w:p>
    <w:p w14:paraId="55696179" w14:textId="7E38BB68" w:rsidR="001156A5" w:rsidRDefault="005773B2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Multicollinearity</w:t>
      </w:r>
    </w:p>
    <w:p w14:paraId="7F4242F0" w14:textId="77777777" w:rsidR="00AE6134" w:rsidRDefault="00AE6134" w:rsidP="001156A5">
      <w:pPr>
        <w:jc w:val="center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4C41E22D" w14:textId="4B8B3BFB" w:rsidR="001156A5" w:rsidRDefault="001156A5" w:rsidP="00AE6134">
      <w:pPr>
        <w:ind w:left="-360"/>
        <w:rPr>
          <w:rFonts w:ascii="Californian FB" w:eastAsia="Times New Roman" w:hAnsi="Californian FB" w:cs="Times New Roman"/>
          <w:sz w:val="24"/>
          <w:szCs w:val="24"/>
          <w:lang w:val="en-US"/>
        </w:rPr>
      </w:pPr>
      <w:r w:rsidRPr="00D56AFA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In this assignment, we will continue to work with simulated data. </w:t>
      </w:r>
      <w:r w:rsidR="00AE6134">
        <w:rPr>
          <w:rFonts w:ascii="Californian FB" w:eastAsia="Times New Roman" w:hAnsi="Californian FB" w:cs="Times New Roman"/>
          <w:sz w:val="24"/>
          <w:szCs w:val="24"/>
          <w:lang w:val="en-US"/>
        </w:rPr>
        <w:t>In the l</w:t>
      </w:r>
      <w:r w:rsidRPr="00D56AFA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ast 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>class</w:t>
      </w:r>
      <w:r w:rsidRPr="00D56AFA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, we 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created </w:t>
      </w:r>
      <w:r w:rsidR="00AE6134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and used 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matrix </w:t>
      </w:r>
      <w:r w:rsidR="00AE6134">
        <w:rPr>
          <w:rFonts w:ascii="Californian FB" w:eastAsia="Times New Roman" w:hAnsi="Californian FB" w:cs="Times New Roman"/>
          <w:sz w:val="24"/>
          <w:szCs w:val="24"/>
          <w:lang w:val="en-US"/>
        </w:rPr>
        <w:t>operations. T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>oday</w:t>
      </w:r>
      <w:r w:rsidR="00AE6134">
        <w:rPr>
          <w:rFonts w:ascii="Californian FB" w:eastAsia="Times New Roman" w:hAnsi="Californian FB" w:cs="Times New Roman"/>
          <w:sz w:val="24"/>
          <w:szCs w:val="24"/>
          <w:lang w:val="en-US"/>
        </w:rPr>
        <w:t>,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we will </w:t>
      </w:r>
      <w:r w:rsidR="00AE6134">
        <w:rPr>
          <w:rFonts w:ascii="Californian FB" w:eastAsia="Times New Roman" w:hAnsi="Californian FB" w:cs="Times New Roman"/>
          <w:sz w:val="24"/>
          <w:szCs w:val="24"/>
          <w:lang w:val="en-US"/>
        </w:rPr>
        <w:t>create data with a simulation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using the matrix command</w:t>
      </w:r>
      <w:r w:rsidR="00D06A57"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 to generate the correlations between the explanatory variables</w:t>
      </w:r>
      <w:r>
        <w:rPr>
          <w:rFonts w:ascii="Californian FB" w:eastAsia="Times New Roman" w:hAnsi="Californian FB" w:cs="Times New Roman"/>
          <w:sz w:val="24"/>
          <w:szCs w:val="24"/>
          <w:lang w:val="en-US"/>
        </w:rPr>
        <w:t xml:space="preserve">.  </w:t>
      </w:r>
    </w:p>
    <w:p w14:paraId="3E4E016B" w14:textId="77777777" w:rsidR="005773B2" w:rsidRDefault="005773B2" w:rsidP="001156A5">
      <w:pPr>
        <w:rPr>
          <w:rFonts w:ascii="Californian FB" w:eastAsia="Times New Roman" w:hAnsi="Californian FB" w:cs="Times New Roman"/>
          <w:sz w:val="24"/>
          <w:szCs w:val="24"/>
          <w:lang w:val="en-US"/>
        </w:rPr>
      </w:pPr>
    </w:p>
    <w:p w14:paraId="168EA766" w14:textId="1BDE4CD1" w:rsidR="001156A5" w:rsidRDefault="00AE6134" w:rsidP="00AE6134">
      <w:pPr>
        <w:pStyle w:val="ListParagraph"/>
        <w:numPr>
          <w:ilvl w:val="0"/>
          <w:numId w:val="2"/>
        </w:numPr>
        <w:ind w:left="0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Please f</w:t>
      </w:r>
      <w:r w:rsidR="00F2633D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ill </w:t>
      </w: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in </w:t>
      </w:r>
      <w:r w:rsidR="00F2633D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the table with </w:t>
      </w: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the </w:t>
      </w:r>
      <w:r w:rsidR="00F2633D"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>results</w:t>
      </w:r>
      <w:r>
        <w:rPr>
          <w:rFonts w:ascii="Californian FB" w:eastAsia="Times New Roman" w:hAnsi="Californian FB" w:cs="Times New Roman"/>
          <w:b/>
          <w:sz w:val="24"/>
          <w:szCs w:val="24"/>
          <w:lang w:val="en-US"/>
        </w:rPr>
        <w:t xml:space="preserve"> you obtained after running the do file commands. </w:t>
      </w:r>
    </w:p>
    <w:p w14:paraId="3A35B4E2" w14:textId="77777777" w:rsidR="00AE6134" w:rsidRDefault="00AE6134" w:rsidP="00AE6134">
      <w:pPr>
        <w:pStyle w:val="ListParagraph"/>
        <w:ind w:left="-270" w:hanging="1170"/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tbl>
      <w:tblPr>
        <w:tblStyle w:val="TableGrid"/>
        <w:tblW w:w="9912" w:type="dxa"/>
        <w:jc w:val="center"/>
        <w:tblLook w:val="04A0" w:firstRow="1" w:lastRow="0" w:firstColumn="1" w:lastColumn="0" w:noHBand="0" w:noVBand="1"/>
      </w:tblPr>
      <w:tblGrid>
        <w:gridCol w:w="1648"/>
        <w:gridCol w:w="1249"/>
        <w:gridCol w:w="1250"/>
        <w:gridCol w:w="1251"/>
        <w:gridCol w:w="1504"/>
        <w:gridCol w:w="1504"/>
        <w:gridCol w:w="1506"/>
      </w:tblGrid>
      <w:tr w:rsidR="00166D27" w:rsidRPr="00AE6134" w14:paraId="57BE3936" w14:textId="073A45B8" w:rsidTr="00BE2821">
        <w:trPr>
          <w:trHeight w:val="305"/>
          <w:jc w:val="center"/>
        </w:trPr>
        <w:tc>
          <w:tcPr>
            <w:tcW w:w="5398" w:type="dxa"/>
            <w:gridSpan w:val="4"/>
          </w:tcPr>
          <w:p w14:paraId="5C2E215C" w14:textId="61A7DC9A" w:rsidR="00166D27" w:rsidRDefault="00166D27" w:rsidP="00AE6134">
            <w:pPr>
              <w:jc w:val="center"/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Case 1. </w:t>
            </w:r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</w:t>
            </w: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orrelation</w:t>
            </w:r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 (x1, x</w:t>
            </w:r>
            <w:proofErr w:type="gramStart"/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2)=</w:t>
            </w:r>
            <w:proofErr w:type="gramEnd"/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0</w:t>
            </w:r>
          </w:p>
        </w:tc>
        <w:tc>
          <w:tcPr>
            <w:tcW w:w="4514" w:type="dxa"/>
            <w:gridSpan w:val="3"/>
          </w:tcPr>
          <w:p w14:paraId="61915FA3" w14:textId="601C5550" w:rsidR="00166D27" w:rsidRDefault="00166D27" w:rsidP="005773B2">
            <w:pPr>
              <w:jc w:val="center"/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Case 2. </w:t>
            </w:r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rrelation (x1, x</w:t>
            </w:r>
            <w:proofErr w:type="gramStart"/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2)=</w:t>
            </w:r>
            <w:proofErr w:type="gramEnd"/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0.4</w:t>
            </w:r>
          </w:p>
        </w:tc>
      </w:tr>
      <w:tr w:rsidR="005773B2" w14:paraId="35D3FBFB" w14:textId="70C29FCF" w:rsidTr="00BE2821">
        <w:trPr>
          <w:trHeight w:val="487"/>
          <w:jc w:val="center"/>
        </w:trPr>
        <w:tc>
          <w:tcPr>
            <w:tcW w:w="1648" w:type="dxa"/>
          </w:tcPr>
          <w:p w14:paraId="37A5BD9C" w14:textId="7A2D7BB5" w:rsidR="00166D27" w:rsidRDefault="00AE6134" w:rsidP="00166D27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Sample size</w:t>
            </w:r>
          </w:p>
        </w:tc>
        <w:tc>
          <w:tcPr>
            <w:tcW w:w="1249" w:type="dxa"/>
          </w:tcPr>
          <w:p w14:paraId="6C67E036" w14:textId="18386536" w:rsidR="00166D27" w:rsidRDefault="00166D27" w:rsidP="00166D27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10</w:t>
            </w:r>
          </w:p>
        </w:tc>
        <w:tc>
          <w:tcPr>
            <w:tcW w:w="1250" w:type="dxa"/>
          </w:tcPr>
          <w:p w14:paraId="68116FF3" w14:textId="168F0D61" w:rsidR="00166D27" w:rsidRDefault="00166D27" w:rsidP="00166D27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30</w:t>
            </w:r>
          </w:p>
        </w:tc>
        <w:tc>
          <w:tcPr>
            <w:tcW w:w="1251" w:type="dxa"/>
          </w:tcPr>
          <w:p w14:paraId="0000B2B2" w14:textId="036FF1F7" w:rsidR="00166D27" w:rsidRDefault="00166D27" w:rsidP="00166D27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100</w:t>
            </w:r>
          </w:p>
        </w:tc>
        <w:tc>
          <w:tcPr>
            <w:tcW w:w="1504" w:type="dxa"/>
          </w:tcPr>
          <w:p w14:paraId="352E6DDB" w14:textId="1B1DBAAB" w:rsidR="00166D27" w:rsidRDefault="00166D27" w:rsidP="00166D27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10</w:t>
            </w:r>
          </w:p>
        </w:tc>
        <w:tc>
          <w:tcPr>
            <w:tcW w:w="1504" w:type="dxa"/>
          </w:tcPr>
          <w:p w14:paraId="51394539" w14:textId="5E8EEE10" w:rsidR="00166D27" w:rsidRDefault="00166D27" w:rsidP="00166D27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30</w:t>
            </w:r>
          </w:p>
        </w:tc>
        <w:tc>
          <w:tcPr>
            <w:tcW w:w="1506" w:type="dxa"/>
          </w:tcPr>
          <w:p w14:paraId="7579BCC9" w14:textId="2C4FC1A4" w:rsidR="00166D27" w:rsidRDefault="00166D27" w:rsidP="00166D27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100</w:t>
            </w:r>
          </w:p>
        </w:tc>
      </w:tr>
      <w:tr w:rsidR="00DC3561" w14:paraId="5DF0E832" w14:textId="5A4C5D22" w:rsidTr="00BE2821">
        <w:trPr>
          <w:trHeight w:val="470"/>
          <w:jc w:val="center"/>
        </w:trPr>
        <w:tc>
          <w:tcPr>
            <w:tcW w:w="1648" w:type="dxa"/>
          </w:tcPr>
          <w:p w14:paraId="20769132" w14:textId="6DC16C53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efficient x1</w:t>
            </w:r>
          </w:p>
        </w:tc>
        <w:tc>
          <w:tcPr>
            <w:tcW w:w="1249" w:type="dxa"/>
          </w:tcPr>
          <w:p w14:paraId="7FACF796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29A34030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76E22D4D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266B1BC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7614B3D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3E9DD3C4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6E5B5710" w14:textId="47D1EE0E" w:rsidTr="00BE2821">
        <w:trPr>
          <w:trHeight w:val="487"/>
          <w:jc w:val="center"/>
        </w:trPr>
        <w:tc>
          <w:tcPr>
            <w:tcW w:w="1648" w:type="dxa"/>
          </w:tcPr>
          <w:p w14:paraId="7E089E80" w14:textId="27AA20D5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Std Error x1</w:t>
            </w:r>
          </w:p>
        </w:tc>
        <w:tc>
          <w:tcPr>
            <w:tcW w:w="1249" w:type="dxa"/>
          </w:tcPr>
          <w:p w14:paraId="2BB59AA0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70F9A4FE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343B9F4F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1D540F8F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3CE597A6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5BA65F7C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517893B8" w14:textId="18A9EE11" w:rsidTr="00BE2821">
        <w:trPr>
          <w:trHeight w:val="470"/>
          <w:jc w:val="center"/>
        </w:trPr>
        <w:tc>
          <w:tcPr>
            <w:tcW w:w="1648" w:type="dxa"/>
          </w:tcPr>
          <w:p w14:paraId="4127F7F3" w14:textId="4907285E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Vif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 x1 (1/</w:t>
            </w: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Vif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1249" w:type="dxa"/>
          </w:tcPr>
          <w:p w14:paraId="355FF7ED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3DB6FFFC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30874BED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08D158C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6246C27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4A1EC9BB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2F4359B4" w14:textId="1A2DF6AF" w:rsidTr="00BE2821">
        <w:trPr>
          <w:trHeight w:val="487"/>
          <w:jc w:val="center"/>
        </w:trPr>
        <w:tc>
          <w:tcPr>
            <w:tcW w:w="1648" w:type="dxa"/>
          </w:tcPr>
          <w:p w14:paraId="19C7E4C5" w14:textId="2206F320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efficient x2</w:t>
            </w:r>
          </w:p>
        </w:tc>
        <w:tc>
          <w:tcPr>
            <w:tcW w:w="1249" w:type="dxa"/>
          </w:tcPr>
          <w:p w14:paraId="24A014C3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2C494359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11A98441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0F29A6E5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4BF45D88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705D52B1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2CE7B585" w14:textId="473A3634" w:rsidTr="00BE2821">
        <w:trPr>
          <w:trHeight w:val="470"/>
          <w:jc w:val="center"/>
        </w:trPr>
        <w:tc>
          <w:tcPr>
            <w:tcW w:w="1648" w:type="dxa"/>
          </w:tcPr>
          <w:p w14:paraId="45D508AF" w14:textId="4A62C271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Std Error x2</w:t>
            </w:r>
          </w:p>
        </w:tc>
        <w:tc>
          <w:tcPr>
            <w:tcW w:w="1249" w:type="dxa"/>
          </w:tcPr>
          <w:p w14:paraId="18BB078E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5A1D8E3A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3AE63763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5428AE48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37B2DE7E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1F3E43EE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6867BD7C" w14:textId="32C0CF8A" w:rsidTr="00BE2821">
        <w:trPr>
          <w:trHeight w:val="487"/>
          <w:jc w:val="center"/>
        </w:trPr>
        <w:tc>
          <w:tcPr>
            <w:tcW w:w="1648" w:type="dxa"/>
          </w:tcPr>
          <w:p w14:paraId="502B8003" w14:textId="1AD8CD7F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Vif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 x2 (1/</w:t>
            </w: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Vif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1249" w:type="dxa"/>
          </w:tcPr>
          <w:p w14:paraId="2FDAE4FB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7B8F4E9E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43C7F0A5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14F4CA88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0E0A81C0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29E69EF3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5D4C6517" w14:textId="0F6CA480" w:rsidTr="00BE2821">
        <w:trPr>
          <w:trHeight w:val="470"/>
          <w:jc w:val="center"/>
        </w:trPr>
        <w:tc>
          <w:tcPr>
            <w:tcW w:w="1648" w:type="dxa"/>
          </w:tcPr>
          <w:p w14:paraId="3D22358A" w14:textId="1350457E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Pw </w:t>
            </w: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rr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 x1 x2</w:t>
            </w:r>
          </w:p>
        </w:tc>
        <w:tc>
          <w:tcPr>
            <w:tcW w:w="1249" w:type="dxa"/>
          </w:tcPr>
          <w:p w14:paraId="646CBEDB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3AE2BB97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27435624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2850B878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3BC18B6A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55EF7C45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166D27" w:rsidRPr="00AE6134" w14:paraId="69877A50" w14:textId="77777777" w:rsidTr="00BE2821">
        <w:trPr>
          <w:trHeight w:val="305"/>
          <w:jc w:val="center"/>
        </w:trPr>
        <w:tc>
          <w:tcPr>
            <w:tcW w:w="5398" w:type="dxa"/>
            <w:gridSpan w:val="4"/>
          </w:tcPr>
          <w:p w14:paraId="0A8D7D30" w14:textId="30F98463" w:rsidR="00166D27" w:rsidRDefault="00166D27" w:rsidP="005773B2">
            <w:pPr>
              <w:jc w:val="center"/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Case 3. </w:t>
            </w:r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rrelation (x1, x</w:t>
            </w:r>
            <w:proofErr w:type="gramStart"/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2)=</w:t>
            </w:r>
            <w:proofErr w:type="gramEnd"/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0.7</w:t>
            </w:r>
          </w:p>
        </w:tc>
        <w:tc>
          <w:tcPr>
            <w:tcW w:w="4514" w:type="dxa"/>
            <w:gridSpan w:val="3"/>
          </w:tcPr>
          <w:p w14:paraId="7108613E" w14:textId="6E0613AB" w:rsidR="00166D27" w:rsidRDefault="00166D27" w:rsidP="005773B2">
            <w:pPr>
              <w:jc w:val="center"/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Case </w:t>
            </w:r>
            <w:r w:rsidR="005773B2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4</w:t>
            </w: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. </w:t>
            </w:r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rrelation (x1, x</w:t>
            </w:r>
            <w:proofErr w:type="gramStart"/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2)=</w:t>
            </w:r>
            <w:proofErr w:type="gramEnd"/>
            <w:r w:rsidR="00AE6134"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0.9</w:t>
            </w:r>
          </w:p>
        </w:tc>
      </w:tr>
      <w:tr w:rsidR="005773B2" w14:paraId="41CAAC5A" w14:textId="77777777" w:rsidTr="00BE2821">
        <w:trPr>
          <w:trHeight w:val="487"/>
          <w:jc w:val="center"/>
        </w:trPr>
        <w:tc>
          <w:tcPr>
            <w:tcW w:w="1648" w:type="dxa"/>
          </w:tcPr>
          <w:p w14:paraId="0D6C3365" w14:textId="390108AA" w:rsidR="00166D27" w:rsidRDefault="00AE6134" w:rsidP="00596BCF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Sample size</w:t>
            </w:r>
          </w:p>
        </w:tc>
        <w:tc>
          <w:tcPr>
            <w:tcW w:w="1249" w:type="dxa"/>
          </w:tcPr>
          <w:p w14:paraId="0AFC657D" w14:textId="77777777" w:rsidR="00166D27" w:rsidRDefault="00166D27" w:rsidP="00596BCF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10</w:t>
            </w:r>
          </w:p>
        </w:tc>
        <w:tc>
          <w:tcPr>
            <w:tcW w:w="1250" w:type="dxa"/>
          </w:tcPr>
          <w:p w14:paraId="0FCE1DF1" w14:textId="77777777" w:rsidR="00166D27" w:rsidRDefault="00166D27" w:rsidP="00596BCF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30</w:t>
            </w:r>
          </w:p>
        </w:tc>
        <w:tc>
          <w:tcPr>
            <w:tcW w:w="1251" w:type="dxa"/>
          </w:tcPr>
          <w:p w14:paraId="715F5C7F" w14:textId="77777777" w:rsidR="00166D27" w:rsidRDefault="00166D27" w:rsidP="00596BCF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100</w:t>
            </w:r>
          </w:p>
        </w:tc>
        <w:tc>
          <w:tcPr>
            <w:tcW w:w="1504" w:type="dxa"/>
          </w:tcPr>
          <w:p w14:paraId="726C6BF2" w14:textId="77777777" w:rsidR="00166D27" w:rsidRDefault="00166D27" w:rsidP="00596BCF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10</w:t>
            </w:r>
          </w:p>
        </w:tc>
        <w:tc>
          <w:tcPr>
            <w:tcW w:w="1504" w:type="dxa"/>
          </w:tcPr>
          <w:p w14:paraId="44760DD6" w14:textId="77777777" w:rsidR="00166D27" w:rsidRDefault="00166D27" w:rsidP="00596BCF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30</w:t>
            </w:r>
          </w:p>
        </w:tc>
        <w:tc>
          <w:tcPr>
            <w:tcW w:w="1506" w:type="dxa"/>
          </w:tcPr>
          <w:p w14:paraId="7FFDAC5F" w14:textId="77777777" w:rsidR="00166D27" w:rsidRDefault="00166D27" w:rsidP="00596BCF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N=100</w:t>
            </w:r>
          </w:p>
        </w:tc>
      </w:tr>
      <w:tr w:rsidR="00DC3561" w14:paraId="23E26C17" w14:textId="77777777" w:rsidTr="00BE2821">
        <w:trPr>
          <w:trHeight w:val="470"/>
          <w:jc w:val="center"/>
        </w:trPr>
        <w:tc>
          <w:tcPr>
            <w:tcW w:w="1648" w:type="dxa"/>
          </w:tcPr>
          <w:p w14:paraId="1742CBA5" w14:textId="259E79FB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efficient x1</w:t>
            </w:r>
          </w:p>
        </w:tc>
        <w:tc>
          <w:tcPr>
            <w:tcW w:w="1249" w:type="dxa"/>
          </w:tcPr>
          <w:p w14:paraId="788B2F56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0EA3F181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42748DB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0C6CC979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4479D856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116D299F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618BD365" w14:textId="77777777" w:rsidTr="00BE2821">
        <w:trPr>
          <w:trHeight w:val="487"/>
          <w:jc w:val="center"/>
        </w:trPr>
        <w:tc>
          <w:tcPr>
            <w:tcW w:w="1648" w:type="dxa"/>
          </w:tcPr>
          <w:p w14:paraId="40597217" w14:textId="44A1CF79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Std Error x1</w:t>
            </w:r>
          </w:p>
        </w:tc>
        <w:tc>
          <w:tcPr>
            <w:tcW w:w="1249" w:type="dxa"/>
          </w:tcPr>
          <w:p w14:paraId="427ABDFD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79D7606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569988C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5B206FBD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066B89C5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6690F174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373BB82E" w14:textId="77777777" w:rsidTr="00BE2821">
        <w:trPr>
          <w:trHeight w:val="470"/>
          <w:jc w:val="center"/>
        </w:trPr>
        <w:tc>
          <w:tcPr>
            <w:tcW w:w="1648" w:type="dxa"/>
          </w:tcPr>
          <w:p w14:paraId="4C39A4E1" w14:textId="0EA11BFE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Vif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 x1 (1/</w:t>
            </w: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Vif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1249" w:type="dxa"/>
          </w:tcPr>
          <w:p w14:paraId="5A7727C0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283CCCB0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3F8550E8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787DAD5E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0870EE3B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6F70034E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43B50781" w14:textId="77777777" w:rsidTr="00BE2821">
        <w:trPr>
          <w:trHeight w:val="487"/>
          <w:jc w:val="center"/>
        </w:trPr>
        <w:tc>
          <w:tcPr>
            <w:tcW w:w="1648" w:type="dxa"/>
          </w:tcPr>
          <w:p w14:paraId="09158578" w14:textId="55BB9A3E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efficient x2</w:t>
            </w:r>
          </w:p>
        </w:tc>
        <w:tc>
          <w:tcPr>
            <w:tcW w:w="1249" w:type="dxa"/>
          </w:tcPr>
          <w:p w14:paraId="19AE0E6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456A8B82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2376E620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236722AF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46AA4ADF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0E0728CD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43DE817B" w14:textId="77777777" w:rsidTr="00BE2821">
        <w:trPr>
          <w:trHeight w:val="470"/>
          <w:jc w:val="center"/>
        </w:trPr>
        <w:tc>
          <w:tcPr>
            <w:tcW w:w="1648" w:type="dxa"/>
          </w:tcPr>
          <w:p w14:paraId="12EDC133" w14:textId="1919147E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Std Error x2</w:t>
            </w:r>
          </w:p>
        </w:tc>
        <w:tc>
          <w:tcPr>
            <w:tcW w:w="1249" w:type="dxa"/>
          </w:tcPr>
          <w:p w14:paraId="46197321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59629C44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3711D065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4174778D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2C1B334A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2A8B7A45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2731CA2C" w14:textId="77777777" w:rsidTr="00BE2821">
        <w:trPr>
          <w:trHeight w:val="487"/>
          <w:jc w:val="center"/>
        </w:trPr>
        <w:tc>
          <w:tcPr>
            <w:tcW w:w="1648" w:type="dxa"/>
          </w:tcPr>
          <w:p w14:paraId="4A1A3269" w14:textId="7233E2B0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Vif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 x</w:t>
            </w:r>
            <w:bookmarkStart w:id="0" w:name="_GoBack"/>
            <w:bookmarkEnd w:id="0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2 (1/</w:t>
            </w: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Vif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1249" w:type="dxa"/>
          </w:tcPr>
          <w:p w14:paraId="6A0CC11B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06591648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22B88A18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1C968E91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56E80DF7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1F6CACE7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  <w:tr w:rsidR="00DC3561" w14:paraId="252C8FB7" w14:textId="77777777" w:rsidTr="00BE2821">
        <w:trPr>
          <w:trHeight w:val="470"/>
          <w:jc w:val="center"/>
        </w:trPr>
        <w:tc>
          <w:tcPr>
            <w:tcW w:w="1648" w:type="dxa"/>
          </w:tcPr>
          <w:p w14:paraId="3C25D2ED" w14:textId="4B8C6DA0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Pw </w:t>
            </w:r>
            <w:proofErr w:type="spellStart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>Corr</w:t>
            </w:r>
            <w:proofErr w:type="spellEnd"/>
            <w: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  <w:t xml:space="preserve"> x1 x2</w:t>
            </w:r>
          </w:p>
        </w:tc>
        <w:tc>
          <w:tcPr>
            <w:tcW w:w="1249" w:type="dxa"/>
          </w:tcPr>
          <w:p w14:paraId="121998E1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0" w:type="dxa"/>
          </w:tcPr>
          <w:p w14:paraId="7B0AADDA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251" w:type="dxa"/>
          </w:tcPr>
          <w:p w14:paraId="63BC7449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4FC60A88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4" w:type="dxa"/>
          </w:tcPr>
          <w:p w14:paraId="7B8EE077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506" w:type="dxa"/>
          </w:tcPr>
          <w:p w14:paraId="33462600" w14:textId="77777777" w:rsidR="00DC3561" w:rsidRDefault="00DC3561" w:rsidP="00DC3561">
            <w:pPr>
              <w:rPr>
                <w:rFonts w:ascii="Californian FB" w:eastAsia="Times New Roman" w:hAnsi="Californian FB" w:cs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6DF5B3D0" w14:textId="36AD542C" w:rsidR="00F2633D" w:rsidRDefault="00F2633D" w:rsidP="00F2633D">
      <w:pPr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3282DE4C" w14:textId="77777777" w:rsidR="003F36DC" w:rsidRPr="00F2633D" w:rsidRDefault="003F36DC" w:rsidP="00F2633D">
      <w:pPr>
        <w:rPr>
          <w:rFonts w:ascii="Californian FB" w:eastAsia="Times New Roman" w:hAnsi="Californian FB" w:cs="Times New Roman"/>
          <w:b/>
          <w:sz w:val="24"/>
          <w:szCs w:val="24"/>
          <w:lang w:val="en-US"/>
        </w:rPr>
      </w:pPr>
    </w:p>
    <w:p w14:paraId="79B8BFBB" w14:textId="7C77B604" w:rsidR="001156A5" w:rsidRDefault="00944FCA" w:rsidP="00944FCA">
      <w:pPr>
        <w:pStyle w:val="ListParagraph"/>
        <w:numPr>
          <w:ilvl w:val="0"/>
          <w:numId w:val="2"/>
        </w:numPr>
        <w:ind w:left="0" w:firstLine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  <w:r>
        <w:rPr>
          <w:rFonts w:ascii="Californian FB" w:hAnsi="Californian FB"/>
          <w:b/>
          <w:bCs/>
          <w:sz w:val="24"/>
          <w:szCs w:val="24"/>
          <w:lang w:val="en-US"/>
        </w:rPr>
        <w:t>Let us interpret the results in the table above.</w:t>
      </w:r>
    </w:p>
    <w:p w14:paraId="178EC106" w14:textId="77777777" w:rsidR="00944FCA" w:rsidRDefault="00944FCA" w:rsidP="00944FCA">
      <w:pPr>
        <w:pStyle w:val="ListParagraph"/>
        <w:ind w:left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</w:p>
    <w:p w14:paraId="1933B48C" w14:textId="19BEC04F" w:rsidR="0057125E" w:rsidRDefault="00944FCA" w:rsidP="00944FCA">
      <w:pPr>
        <w:pStyle w:val="ListParagraph"/>
        <w:numPr>
          <w:ilvl w:val="1"/>
          <w:numId w:val="2"/>
        </w:numPr>
        <w:ind w:left="0" w:firstLine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In </w:t>
      </w:r>
      <w:r w:rsidR="0057125E">
        <w:rPr>
          <w:rFonts w:ascii="Californian FB" w:hAnsi="Californian FB"/>
          <w:b/>
          <w:bCs/>
          <w:sz w:val="24"/>
          <w:szCs w:val="24"/>
          <w:lang w:val="en-US"/>
        </w:rPr>
        <w:t>case 1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, </w:t>
      </w:r>
      <w:r w:rsidR="0057125E">
        <w:rPr>
          <w:rFonts w:ascii="Californian FB" w:hAnsi="Californian FB"/>
          <w:b/>
          <w:bCs/>
          <w:sz w:val="24"/>
          <w:szCs w:val="24"/>
          <w:lang w:val="en-US"/>
        </w:rPr>
        <w:t>what did you observe between the samples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 as the sample size increases</w:t>
      </w:r>
      <w:r w:rsidR="0057125E">
        <w:rPr>
          <w:rFonts w:ascii="Californian FB" w:hAnsi="Californian FB"/>
          <w:b/>
          <w:bCs/>
          <w:sz w:val="24"/>
          <w:szCs w:val="24"/>
          <w:lang w:val="en-US"/>
        </w:rPr>
        <w:t>?</w:t>
      </w:r>
    </w:p>
    <w:p w14:paraId="6E4A91B8" w14:textId="77777777" w:rsidR="00596BCF" w:rsidRDefault="00596BCF" w:rsidP="00944FCA">
      <w:pPr>
        <w:pStyle w:val="ListParagraph"/>
        <w:ind w:left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</w:p>
    <w:p w14:paraId="4A66AB0F" w14:textId="15C88586" w:rsidR="00596BCF" w:rsidRDefault="00944FCA" w:rsidP="00944FCA">
      <w:pPr>
        <w:pStyle w:val="ListParagraph"/>
        <w:numPr>
          <w:ilvl w:val="1"/>
          <w:numId w:val="2"/>
        </w:numPr>
        <w:ind w:left="0" w:firstLine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  <w:r>
        <w:rPr>
          <w:rFonts w:ascii="Californian FB" w:hAnsi="Californian FB"/>
          <w:b/>
          <w:bCs/>
          <w:sz w:val="24"/>
          <w:szCs w:val="24"/>
          <w:lang w:val="en-US"/>
        </w:rPr>
        <w:t>C</w:t>
      </w:r>
      <w:r w:rsidR="0057125E">
        <w:rPr>
          <w:rFonts w:ascii="Californian FB" w:hAnsi="Californian FB"/>
          <w:b/>
          <w:bCs/>
          <w:sz w:val="24"/>
          <w:szCs w:val="24"/>
          <w:lang w:val="en-US"/>
        </w:rPr>
        <w:t>ase 2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 is a case of a positive, but weak correlation between both explanatory variables. </w:t>
      </w:r>
      <w:r w:rsidR="0057125E">
        <w:rPr>
          <w:rFonts w:ascii="Californian FB" w:hAnsi="Californian FB"/>
          <w:b/>
          <w:bCs/>
          <w:sz w:val="24"/>
          <w:szCs w:val="24"/>
          <w:lang w:val="en-US"/>
        </w:rPr>
        <w:t xml:space="preserve">When N = 10 what did you observe? How </w:t>
      </w:r>
      <w:r w:rsid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did </w:t>
      </w:r>
      <w:r w:rsidR="0057125E" w:rsidRPr="003E78EE">
        <w:rPr>
          <w:rFonts w:ascii="Californian FB" w:hAnsi="Californian FB"/>
          <w:b/>
          <w:bCs/>
          <w:sz w:val="24"/>
          <w:szCs w:val="24"/>
          <w:lang w:val="en-US"/>
        </w:rPr>
        <w:t>the st</w:t>
      </w:r>
      <w:r>
        <w:rPr>
          <w:rFonts w:ascii="Californian FB" w:hAnsi="Californian FB"/>
          <w:b/>
          <w:bCs/>
          <w:sz w:val="24"/>
          <w:szCs w:val="24"/>
          <w:lang w:val="en-US"/>
        </w:rPr>
        <w:t>andard errors change between</w:t>
      </w:r>
      <w:r w:rsidR="0057125E"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 N=10 and N= 30? Did you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obtain </w:t>
      </w:r>
      <w:r w:rsidR="0057125E"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better results when you increased your N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>to 100 observations</w:t>
      </w:r>
      <w:r w:rsidR="0057125E"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? Is there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a </w:t>
      </w:r>
      <w:r w:rsidR="0057125E" w:rsidRPr="003E78EE">
        <w:rPr>
          <w:rFonts w:ascii="Californian FB" w:hAnsi="Californian FB"/>
          <w:b/>
          <w:bCs/>
          <w:sz w:val="24"/>
          <w:szCs w:val="24"/>
          <w:lang w:val="en-US"/>
        </w:rPr>
        <w:t>difference in magnitude</w:t>
      </w:r>
      <w:r w:rsidR="003936D4"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 of the effects</w:t>
      </w:r>
      <w:r w:rsidR="0057125E" w:rsidRPr="003E78EE">
        <w:rPr>
          <w:rFonts w:ascii="Californian FB" w:hAnsi="Californian FB"/>
          <w:b/>
          <w:bCs/>
          <w:sz w:val="24"/>
          <w:szCs w:val="24"/>
          <w:lang w:val="en-US"/>
        </w:rPr>
        <w:t>?</w:t>
      </w:r>
    </w:p>
    <w:p w14:paraId="0A8F35D5" w14:textId="77777777" w:rsidR="00944FCA" w:rsidRPr="00944FCA" w:rsidRDefault="00944FCA" w:rsidP="00944FCA">
      <w:pPr>
        <w:pStyle w:val="ListParagraph"/>
        <w:rPr>
          <w:rFonts w:ascii="Californian FB" w:hAnsi="Californian FB"/>
          <w:b/>
          <w:bCs/>
          <w:sz w:val="24"/>
          <w:szCs w:val="24"/>
          <w:lang w:val="en-US"/>
        </w:rPr>
      </w:pPr>
    </w:p>
    <w:p w14:paraId="47ADA31E" w14:textId="340F81F3" w:rsidR="00944FCA" w:rsidRDefault="00944FCA" w:rsidP="00944FCA">
      <w:pPr>
        <w:pStyle w:val="ListParagraph"/>
        <w:numPr>
          <w:ilvl w:val="1"/>
          <w:numId w:val="2"/>
        </w:numPr>
        <w:ind w:left="0" w:firstLine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Case 3 is a case of a positive and slightly stronger correlation between both explanatory variables. When N = 10 what did you observe? How did 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>the st</w:t>
      </w:r>
      <w:r>
        <w:rPr>
          <w:rFonts w:ascii="Californian FB" w:hAnsi="Californian FB"/>
          <w:b/>
          <w:bCs/>
          <w:sz w:val="24"/>
          <w:szCs w:val="24"/>
          <w:lang w:val="en-US"/>
        </w:rPr>
        <w:t>andard errors change between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 N=10 and N= 30? Did you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obtain 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better results when you increased your N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>to 100 observations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? Is there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a 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>difference in magnitude of the effects?</w:t>
      </w:r>
    </w:p>
    <w:p w14:paraId="77A22465" w14:textId="77777777" w:rsidR="00944FCA" w:rsidRPr="00944FCA" w:rsidRDefault="00944FCA" w:rsidP="00944FCA">
      <w:pPr>
        <w:pStyle w:val="ListParagraph"/>
        <w:rPr>
          <w:rFonts w:ascii="Californian FB" w:hAnsi="Californian FB"/>
          <w:b/>
          <w:bCs/>
          <w:sz w:val="24"/>
          <w:szCs w:val="24"/>
          <w:lang w:val="en-US"/>
        </w:rPr>
      </w:pPr>
    </w:p>
    <w:p w14:paraId="162A80F6" w14:textId="77777777" w:rsidR="00944FCA" w:rsidRPr="003E78EE" w:rsidRDefault="00944FCA" w:rsidP="00944FCA">
      <w:pPr>
        <w:pStyle w:val="ListParagraph"/>
        <w:ind w:left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</w:p>
    <w:p w14:paraId="51F91008" w14:textId="5AA20F1C" w:rsidR="00944FCA" w:rsidRPr="003E78EE" w:rsidRDefault="00944FCA" w:rsidP="00944FCA">
      <w:pPr>
        <w:pStyle w:val="ListParagraph"/>
        <w:numPr>
          <w:ilvl w:val="1"/>
          <w:numId w:val="2"/>
        </w:numPr>
        <w:ind w:left="0" w:firstLine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Case 4 is a case of a positive and strong correlation between both explanatory variables. When N = 10 what did you observe? How did 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>the st</w:t>
      </w:r>
      <w:r>
        <w:rPr>
          <w:rFonts w:ascii="Californian FB" w:hAnsi="Californian FB"/>
          <w:b/>
          <w:bCs/>
          <w:sz w:val="24"/>
          <w:szCs w:val="24"/>
          <w:lang w:val="en-US"/>
        </w:rPr>
        <w:t>andard errors change between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 N=10 and N= 30? Did you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obtain 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better results when you increased your N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>to 100 observations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 xml:space="preserve">? Is there 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a </w:t>
      </w:r>
      <w:r w:rsidRPr="003E78EE">
        <w:rPr>
          <w:rFonts w:ascii="Californian FB" w:hAnsi="Californian FB"/>
          <w:b/>
          <w:bCs/>
          <w:sz w:val="24"/>
          <w:szCs w:val="24"/>
          <w:lang w:val="en-US"/>
        </w:rPr>
        <w:t>difference in magnitude of the effects?</w:t>
      </w:r>
    </w:p>
    <w:p w14:paraId="3D47E7AA" w14:textId="77777777" w:rsidR="00944FCA" w:rsidRPr="003E78EE" w:rsidRDefault="00944FCA" w:rsidP="00944FCA">
      <w:pPr>
        <w:pStyle w:val="ListParagraph"/>
        <w:ind w:left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</w:p>
    <w:p w14:paraId="4EB35218" w14:textId="477D4E1E" w:rsidR="00596BCF" w:rsidRPr="00596BCF" w:rsidRDefault="00944FCA" w:rsidP="00944FCA">
      <w:pPr>
        <w:tabs>
          <w:tab w:val="left" w:pos="1290"/>
        </w:tabs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  <w:r>
        <w:rPr>
          <w:rFonts w:ascii="Californian FB" w:hAnsi="Californian FB"/>
          <w:b/>
          <w:bCs/>
          <w:sz w:val="24"/>
          <w:szCs w:val="24"/>
          <w:lang w:val="en-US"/>
        </w:rPr>
        <w:tab/>
      </w:r>
    </w:p>
    <w:p w14:paraId="3E65674B" w14:textId="5B372AC6" w:rsidR="00E33AD8" w:rsidRDefault="00393867" w:rsidP="00944FCA">
      <w:pPr>
        <w:pStyle w:val="ListParagraph"/>
        <w:numPr>
          <w:ilvl w:val="0"/>
          <w:numId w:val="2"/>
        </w:numPr>
        <w:ind w:left="0" w:firstLine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  <w:bookmarkStart w:id="1" w:name="_Hlk19177028"/>
      <w:r>
        <w:rPr>
          <w:rFonts w:ascii="Californian FB" w:hAnsi="Californian FB"/>
          <w:b/>
          <w:bCs/>
          <w:sz w:val="24"/>
          <w:szCs w:val="24"/>
          <w:lang w:val="en-US"/>
        </w:rPr>
        <w:t>Compare the case 2 scatter plot</w:t>
      </w:r>
      <w:r w:rsidR="006C241B">
        <w:rPr>
          <w:rFonts w:ascii="Californian FB" w:hAnsi="Californian FB"/>
          <w:b/>
          <w:bCs/>
          <w:sz w:val="24"/>
          <w:szCs w:val="24"/>
          <w:lang w:val="en-US"/>
        </w:rPr>
        <w:t>s</w:t>
      </w:r>
      <w:r>
        <w:rPr>
          <w:rFonts w:ascii="Californian FB" w:hAnsi="Californian FB"/>
          <w:b/>
          <w:bCs/>
          <w:sz w:val="24"/>
          <w:szCs w:val="24"/>
          <w:lang w:val="en-US"/>
        </w:rPr>
        <w:t xml:space="preserve"> with the case 4</w:t>
      </w:r>
      <w:r w:rsidR="006C241B">
        <w:rPr>
          <w:rFonts w:ascii="Californian FB" w:hAnsi="Californian FB"/>
          <w:b/>
          <w:bCs/>
          <w:sz w:val="24"/>
          <w:szCs w:val="24"/>
          <w:lang w:val="en-US"/>
        </w:rPr>
        <w:t xml:space="preserve"> plots</w:t>
      </w:r>
      <w:r w:rsidR="004A2E04">
        <w:rPr>
          <w:rFonts w:ascii="Californian FB" w:hAnsi="Californian FB"/>
          <w:b/>
          <w:bCs/>
          <w:sz w:val="24"/>
          <w:szCs w:val="24"/>
          <w:lang w:val="en-US"/>
        </w:rPr>
        <w:t>, describe what them represent</w:t>
      </w:r>
      <w:r w:rsidR="006C241B">
        <w:rPr>
          <w:rFonts w:ascii="Californian FB" w:hAnsi="Californian FB"/>
          <w:b/>
          <w:bCs/>
          <w:sz w:val="24"/>
          <w:szCs w:val="24"/>
          <w:lang w:val="en-US"/>
        </w:rPr>
        <w:t>, what do you observe increasing the sample</w:t>
      </w:r>
      <w:r w:rsidR="00E33AD8">
        <w:rPr>
          <w:rFonts w:ascii="Californian FB" w:hAnsi="Californian FB"/>
          <w:b/>
          <w:bCs/>
          <w:sz w:val="24"/>
          <w:szCs w:val="24"/>
          <w:lang w:val="en-US"/>
        </w:rPr>
        <w:t>.</w:t>
      </w:r>
      <w:r w:rsidR="006C241B">
        <w:rPr>
          <w:rFonts w:ascii="Californian FB" w:hAnsi="Californian FB"/>
          <w:b/>
          <w:bCs/>
          <w:sz w:val="24"/>
          <w:szCs w:val="24"/>
          <w:lang w:val="en-US"/>
        </w:rPr>
        <w:t xml:space="preserve"> Please, think in terms of correlation. </w:t>
      </w:r>
      <w:bookmarkEnd w:id="1"/>
    </w:p>
    <w:p w14:paraId="36AC9918" w14:textId="77777777" w:rsidR="00E33AD8" w:rsidRDefault="00E33AD8" w:rsidP="00944FCA">
      <w:pPr>
        <w:pStyle w:val="ListParagraph"/>
        <w:ind w:left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</w:p>
    <w:p w14:paraId="752075FB" w14:textId="2278B70E" w:rsidR="00E33AD8" w:rsidRPr="00DC3561" w:rsidRDefault="008A0F27" w:rsidP="00944FCA">
      <w:pPr>
        <w:pStyle w:val="ListParagraph"/>
        <w:numPr>
          <w:ilvl w:val="0"/>
          <w:numId w:val="2"/>
        </w:numPr>
        <w:ind w:left="0" w:firstLine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  <w:r w:rsidRPr="00DC3561">
        <w:rPr>
          <w:rFonts w:ascii="Californian FB" w:hAnsi="Californian FB"/>
          <w:b/>
          <w:bCs/>
          <w:sz w:val="24"/>
          <w:szCs w:val="24"/>
          <w:lang w:val="en-US"/>
        </w:rPr>
        <w:t>What do</w:t>
      </w:r>
      <w:r w:rsidR="003E78EE" w:rsidRPr="00DC3561">
        <w:rPr>
          <w:rFonts w:ascii="Californian FB" w:hAnsi="Californian FB"/>
          <w:b/>
          <w:bCs/>
          <w:sz w:val="24"/>
          <w:szCs w:val="24"/>
          <w:lang w:val="en-US"/>
        </w:rPr>
        <w:t>es</w:t>
      </w:r>
      <w:r w:rsidRPr="00DC3561">
        <w:rPr>
          <w:rFonts w:ascii="Californian FB" w:hAnsi="Californian FB"/>
          <w:b/>
          <w:bCs/>
          <w:sz w:val="24"/>
          <w:szCs w:val="24"/>
          <w:lang w:val="en-US"/>
        </w:rPr>
        <w:t xml:space="preserve"> the VIF tell us about the correlation? </w:t>
      </w:r>
      <w:r w:rsidR="004A2E04">
        <w:rPr>
          <w:rFonts w:ascii="Californian FB" w:hAnsi="Californian FB"/>
          <w:b/>
          <w:bCs/>
          <w:sz w:val="24"/>
          <w:szCs w:val="24"/>
          <w:lang w:val="en-US"/>
        </w:rPr>
        <w:t>Compare</w:t>
      </w:r>
      <w:r w:rsidR="004A2E04" w:rsidRPr="00DC3561">
        <w:rPr>
          <w:rFonts w:ascii="Californian FB" w:hAnsi="Californian FB"/>
          <w:b/>
          <w:bCs/>
          <w:sz w:val="24"/>
          <w:szCs w:val="24"/>
          <w:lang w:val="en-US"/>
        </w:rPr>
        <w:t xml:space="preserve"> </w:t>
      </w:r>
      <w:r w:rsidRPr="00DC3561">
        <w:rPr>
          <w:rFonts w:ascii="Californian FB" w:hAnsi="Californian FB"/>
          <w:b/>
          <w:bCs/>
          <w:sz w:val="24"/>
          <w:szCs w:val="24"/>
          <w:lang w:val="en-US"/>
        </w:rPr>
        <w:t>the simulations</w:t>
      </w:r>
      <w:r w:rsidR="004A2E04">
        <w:rPr>
          <w:rFonts w:ascii="Californian FB" w:hAnsi="Californian FB"/>
          <w:b/>
          <w:bCs/>
          <w:sz w:val="24"/>
          <w:szCs w:val="24"/>
          <w:lang w:val="en-US"/>
        </w:rPr>
        <w:t xml:space="preserve"> for case 2 and case 4</w:t>
      </w:r>
      <w:r w:rsidRPr="00DC3561">
        <w:rPr>
          <w:rFonts w:ascii="Californian FB" w:hAnsi="Californian FB"/>
          <w:b/>
          <w:bCs/>
          <w:sz w:val="24"/>
          <w:szCs w:val="24"/>
          <w:lang w:val="en-US"/>
        </w:rPr>
        <w:t xml:space="preserve"> to illustrate your explanation. </w:t>
      </w:r>
    </w:p>
    <w:p w14:paraId="4DB6231F" w14:textId="77777777" w:rsidR="009F55FB" w:rsidRPr="009F55FB" w:rsidRDefault="009F55FB" w:rsidP="00944FCA">
      <w:pPr>
        <w:pStyle w:val="ListParagraph"/>
        <w:ind w:left="0"/>
        <w:rPr>
          <w:rFonts w:ascii="Californian FB" w:hAnsi="Californian FB"/>
          <w:b/>
          <w:bCs/>
          <w:sz w:val="24"/>
          <w:szCs w:val="24"/>
          <w:lang w:val="en-US"/>
        </w:rPr>
      </w:pPr>
    </w:p>
    <w:p w14:paraId="4F49650A" w14:textId="77777777" w:rsidR="009F55FB" w:rsidRPr="00E33AD8" w:rsidRDefault="009F55FB" w:rsidP="00B5189C">
      <w:pPr>
        <w:pStyle w:val="ListParagraph"/>
        <w:ind w:left="0"/>
        <w:jc w:val="both"/>
        <w:rPr>
          <w:rFonts w:ascii="Californian FB" w:hAnsi="Californian FB"/>
          <w:b/>
          <w:bCs/>
          <w:sz w:val="24"/>
          <w:szCs w:val="24"/>
          <w:lang w:val="en-US"/>
        </w:rPr>
      </w:pPr>
    </w:p>
    <w:sectPr w:rsidR="009F55FB" w:rsidRPr="00E33AD8" w:rsidSect="003A36BB">
      <w:pgSz w:w="11909" w:h="16834"/>
      <w:pgMar w:top="1135" w:right="1440" w:bottom="567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altName w:val="Californian FB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02AE4"/>
    <w:multiLevelType w:val="hybridMultilevel"/>
    <w:tmpl w:val="99CE123E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0341E2"/>
    <w:multiLevelType w:val="hybridMultilevel"/>
    <w:tmpl w:val="79E496BC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I2MDMxNjExNbNU0lEKTi0uzszPAykwqgUA6V4xoCwAAAA="/>
  </w:docVars>
  <w:rsids>
    <w:rsidRoot w:val="001156A5"/>
    <w:rsid w:val="001156A5"/>
    <w:rsid w:val="00166D27"/>
    <w:rsid w:val="001E1F1A"/>
    <w:rsid w:val="00333A5F"/>
    <w:rsid w:val="00377B02"/>
    <w:rsid w:val="003936D4"/>
    <w:rsid w:val="00393867"/>
    <w:rsid w:val="003A36BB"/>
    <w:rsid w:val="003E78EE"/>
    <w:rsid w:val="003F36DC"/>
    <w:rsid w:val="00437D6A"/>
    <w:rsid w:val="004A2E04"/>
    <w:rsid w:val="0057125E"/>
    <w:rsid w:val="005773B2"/>
    <w:rsid w:val="00596BCF"/>
    <w:rsid w:val="006C241B"/>
    <w:rsid w:val="008A0F27"/>
    <w:rsid w:val="00925696"/>
    <w:rsid w:val="00944FCA"/>
    <w:rsid w:val="0096166C"/>
    <w:rsid w:val="009F55FB"/>
    <w:rsid w:val="00A52013"/>
    <w:rsid w:val="00AE6134"/>
    <w:rsid w:val="00B5189C"/>
    <w:rsid w:val="00BE2821"/>
    <w:rsid w:val="00D06A57"/>
    <w:rsid w:val="00DC3561"/>
    <w:rsid w:val="00E33AD8"/>
    <w:rsid w:val="00F2633D"/>
    <w:rsid w:val="00F81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7A5153"/>
  <w15:chartTrackingRefBased/>
  <w15:docId w15:val="{84292758-822A-49D9-BAAF-EBD97AD66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1156A5"/>
    <w:pPr>
      <w:spacing w:after="0" w:line="276" w:lineRule="auto"/>
    </w:pPr>
    <w:rPr>
      <w:rFonts w:ascii="Arial" w:eastAsia="Arial" w:hAnsi="Arial" w:cs="Arial"/>
      <w:color w:val="000000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6A5"/>
    <w:pPr>
      <w:ind w:left="720"/>
      <w:contextualSpacing/>
    </w:pPr>
  </w:style>
  <w:style w:type="table" w:styleId="TableGrid">
    <w:name w:val="Table Grid"/>
    <w:basedOn w:val="TableNormal"/>
    <w:uiPriority w:val="39"/>
    <w:rsid w:val="00F26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E6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61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6134"/>
    <w:rPr>
      <w:rFonts w:ascii="Arial" w:eastAsia="Arial" w:hAnsi="Arial" w:cs="Arial"/>
      <w:color w:val="000000"/>
      <w:sz w:val="20"/>
      <w:szCs w:val="20"/>
      <w:lang w:val="pt-BR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6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6134"/>
    <w:rPr>
      <w:rFonts w:ascii="Arial" w:eastAsia="Arial" w:hAnsi="Arial" w:cs="Arial"/>
      <w:b/>
      <w:bCs/>
      <w:color w:val="000000"/>
      <w:sz w:val="20"/>
      <w:szCs w:val="20"/>
      <w:lang w:val="pt-BR" w:eastAsia="pt-B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13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134"/>
    <w:rPr>
      <w:rFonts w:ascii="Segoe UI" w:eastAsia="Arial" w:hAnsi="Segoe UI" w:cs="Segoe UI"/>
      <w:color w:val="000000"/>
      <w:sz w:val="18"/>
      <w:szCs w:val="18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eticia Claro</dc:creator>
  <cp:keywords/>
  <dc:description/>
  <cp:lastModifiedBy>Maria Leticia Claro</cp:lastModifiedBy>
  <cp:revision>3</cp:revision>
  <dcterms:created xsi:type="dcterms:W3CDTF">2019-09-12T14:26:00Z</dcterms:created>
  <dcterms:modified xsi:type="dcterms:W3CDTF">2019-09-12T14:27:00Z</dcterms:modified>
</cp:coreProperties>
</file>